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Russia</w:t>
      </w:r>
      <w:r>
        <w:t xml:space="preserve"> </w:t>
      </w:r>
      <w:r>
        <w:t xml:space="preserve">Moscow</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Recipient:</w:t>
      </w:r>
      <w:r>
        <w:br/>
      </w:r>
      <w:r>
        <w:t xml:space="preserve">[Hiring Manager's Name]</w:t>
      </w:r>
      <w:r>
        <w:br/>
      </w:r>
      <w:r>
        <w:t xml:space="preserve">[School Name]</w:t>
      </w:r>
      <w:r>
        <w:br/>
      </w:r>
      <w:r>
        <w:t xml:space="preserve">[School Address]</w:t>
      </w:r>
      <w:r>
        <w:br/>
      </w:r>
      <w:r>
        <w:t xml:space="preserve">Moscow, Russia</w:t>
      </w:r>
      <w:r>
        <w:br/>
      </w:r>
    </w:p>
    <w:p>
      <w:pPr>
        <w:pStyle w:val="BodyText"/>
      </w:pPr>
      <w:r>
        <w:t xml:space="preserve">Dear [Hiring Manager's Name],</w:t>
      </w:r>
    </w:p>
    <w:p>
      <w:pPr>
        <w:pStyle w:val="BodyText"/>
      </w:pPr>
      <w:r>
        <w:t xml:space="preserve">I am writing to express my interest in the School Counselor position at [School Name] in Moscow, Russia. With a deep commitment to fostering student well-being and academic success, I believe my qualifications and passion for education align perfectly with the mission of your institution. As a dedicated professional who has worked extensively in educational settings across diverse cultural contexts, I am eager to contribute my expertise to the vibrant and dynamic educational environment of Moscow.</w:t>
      </w:r>
    </w:p>
    <w:p>
      <w:pPr>
        <w:pStyle w:val="BodyText"/>
      </w:pPr>
      <w:r>
        <w:t xml:space="preserve">My background as a School Counselor spans over [X years] of experience, during which I have focused on supporting students in navigating academic challenges, personal growth, and social development. In my previous roles at [Previous School/Organization], I developed and implemented individualized counseling plans that addressed the unique needs of students from varied cultural and socioeconomic backgrounds. These experiences have equipped me with the skills to create inclusive, supportive environments where every student feels valued and empowered.</w:t>
      </w:r>
    </w:p>
    <w:p>
      <w:pPr>
        <w:pStyle w:val="BodyText"/>
      </w:pPr>
      <w:r>
        <w:t xml:space="preserve">What draws me to Moscow is the city’s rich educational landscape, which combines traditional academic rigor with a growing emphasis on holistic student development. As a School Counselor in Russia, I am particularly interested in addressing the evolving needs of students in this rapidly modernizing society. My understanding of psychological principles, combined with my ability to adapt strategies to local cultural norms, enables me to support students effectively. For instance, I have experience designing workshops on stress management and emotional resilience—skills that are increasingly vital for students facing academic pressures in Russia’s competitive educational system.</w:t>
      </w:r>
    </w:p>
    <w:p>
      <w:pPr>
        <w:pStyle w:val="BodyText"/>
      </w:pPr>
      <w:r>
        <w:t xml:space="preserve">One of my core strengths is my ability to build trust with students, families, and educators. In Moscow, where the relationship between schools and families is often deeply rooted in cultural traditions, I aim to bridge communication gaps by fostering open dialogue and collaborative problem-solving. My approach emphasizes active listening and empathy, ensuring that students feel heard while also providing guidance on academic planning, career exploration, and personal challenges. Additionally, I am committed to working closely with teachers to identify early signs of academic or behavioral difficulties and to develop strategies for intervention.</w:t>
      </w:r>
    </w:p>
    <w:p>
      <w:pPr>
        <w:pStyle w:val="BodyText"/>
      </w:pPr>
      <w:r>
        <w:t xml:space="preserve">The role of a School Counselor in Russia is not only about individual support but also about contributing to the broader school community. I have extensive experience in organizing extracurricular activities, such as mentorship programs and peer support groups, which promote social cohesion and student engagement. In Moscow, where schools are often large and diverse, these initiatives are essential for creating a sense of belonging among students. I am also proficient in using digital tools to enhance counseling services, such as online platforms for academic planning or virtual meetings to accommodate busy schedules.</w:t>
      </w:r>
    </w:p>
    <w:p>
      <w:pPr>
        <w:pStyle w:val="BodyText"/>
      </w:pPr>
      <w:r>
        <w:t xml:space="preserve">Furthermore, I understand the importance of cultural sensitivity in education. Having worked with students from various backgrounds, I am adept at recognizing and respecting the unique values and traditions that shape each individual’s experience. In Moscow, where there is a growing diversity of student populations—including international families and students from different regions of Russia—my ability to navigate cross-cultural interactions will be an asset. I am also familiar with Russian educational policies and standards, which allows me to align my strategies with the goals of the Ministry of Education and local authorities.</w:t>
      </w:r>
    </w:p>
    <w:p>
      <w:pPr>
        <w:pStyle w:val="BodyText"/>
      </w:pPr>
      <w:r>
        <w:t xml:space="preserve">Beyond my professional experience, I bring a genuine passion for education and a dedication to making a meaningful impact on students’ lives. I am particularly inspired by the opportunity to work in Moscow, where the city’s historical significance and modern innovations create a unique backdrop for educational growth. I am eager to contribute my skills to [School Name] and help shape an environment where students can thrive academically, emotionally, and socially.</w:t>
      </w:r>
    </w:p>
    <w:p>
      <w:pPr>
        <w:pStyle w:val="BodyText"/>
      </w:pPr>
      <w:r>
        <w:t xml:space="preserve">Thank you for considering my application. I would welcome the opportunity to discuss how my background, skills, and enthusiasm align with the needs of your school. I am available at [Your Phone Number] or [Your Email Address] and am happy to accommodate an interview at your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chool Counselor Position in Russia Moscow</dc:title>
  <dc:creator/>
  <dc:language>en</dc:language>
  <cp:keywords/>
  <dcterms:created xsi:type="dcterms:W3CDTF">2026-07-23T22:20:28Z</dcterms:created>
  <dcterms:modified xsi:type="dcterms:W3CDTF">2026-07-23T22:20:28Z</dcterms:modified>
</cp:coreProperties>
</file>

<file path=docProps/custom.xml><?xml version="1.0" encoding="utf-8"?>
<Properties xmlns="http://schemas.openxmlformats.org/officeDocument/2006/custom-properties" xmlns:vt="http://schemas.openxmlformats.org/officeDocument/2006/docPropsVTypes"/>
</file>